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526FC" w14:textId="77777777" w:rsidR="009A1578" w:rsidRDefault="009A1578"/>
    <w:tbl>
      <w:tblPr>
        <w:tblStyle w:val="Style1"/>
        <w:tblpPr w:leftFromText="180" w:rightFromText="180" w:horzAnchor="page" w:tblpXSpec="center" w:tblpY="1450"/>
        <w:tblW w:w="10065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2095"/>
        <w:gridCol w:w="2300"/>
        <w:gridCol w:w="1129"/>
        <w:gridCol w:w="3548"/>
        <w:gridCol w:w="993"/>
      </w:tblGrid>
      <w:tr w:rsidR="009A1578" w14:paraId="1EE60537" w14:textId="77777777" w:rsidTr="00112DBA">
        <w:trPr>
          <w:trHeight w:val="841"/>
        </w:trPr>
        <w:tc>
          <w:tcPr>
            <w:tcW w:w="10065" w:type="dxa"/>
            <w:gridSpan w:val="5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A17BC" w14:paraId="0B6C05DA" w14:textId="77777777" w:rsidTr="00112DBA">
        <w:trPr>
          <w:trHeight w:val="479"/>
        </w:trPr>
        <w:tc>
          <w:tcPr>
            <w:tcW w:w="4395" w:type="dxa"/>
            <w:gridSpan w:val="2"/>
          </w:tcPr>
          <w:p w14:paraId="6B7AC5B4" w14:textId="68BA47C2" w:rsidR="00DE3CA3" w:rsidRPr="009A1578" w:rsidRDefault="00CC595B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Beef Lasagne*</w:t>
            </w:r>
          </w:p>
          <w:p w14:paraId="7962D0BA" w14:textId="5380306A" w:rsidR="00DE3CA3" w:rsidRPr="009A1578" w:rsidRDefault="00F5061B" w:rsidP="00CC59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C0">
              <w:rPr>
                <w:rFonts w:ascii="Arial" w:hAnsi="Arial" w:cs="Arial"/>
                <w:color w:val="538135" w:themeColor="accent6" w:themeShade="BF"/>
              </w:rPr>
              <w:t>1,</w:t>
            </w:r>
            <w:r w:rsidR="00CC595B">
              <w:rPr>
                <w:rFonts w:ascii="Arial" w:hAnsi="Arial" w:cs="Arial"/>
                <w:color w:val="538135" w:themeColor="accent6" w:themeShade="BF"/>
              </w:rPr>
              <w:t>134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kJ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 w:rsidR="00CC595B">
              <w:rPr>
                <w:rFonts w:ascii="Arial" w:hAnsi="Arial" w:cs="Arial"/>
                <w:color w:val="538135" w:themeColor="accent6" w:themeShade="BF"/>
              </w:rPr>
              <w:t>270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5EEE6B8A" w14:textId="65D34714" w:rsidR="006F53FD" w:rsidRPr="009A1578" w:rsidRDefault="006F53C0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3" w:type="dxa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763AEBC1" w14:textId="77777777" w:rsidTr="00112DBA">
        <w:trPr>
          <w:trHeight w:val="479"/>
        </w:trPr>
        <w:tc>
          <w:tcPr>
            <w:tcW w:w="4395" w:type="dxa"/>
            <w:gridSpan w:val="2"/>
          </w:tcPr>
          <w:p w14:paraId="748E6899" w14:textId="1A6BD73E" w:rsidR="006F53C0" w:rsidRPr="009A1578" w:rsidRDefault="00CC595B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Vegan Lasagne*</w:t>
            </w:r>
          </w:p>
          <w:p w14:paraId="4A29294D" w14:textId="47E8C629" w:rsidR="006F53C0" w:rsidRPr="009A1578" w:rsidRDefault="006F53C0" w:rsidP="00112DB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1,139</w:t>
            </w:r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>
              <w:rPr>
                <w:rFonts w:ascii="Arial" w:hAnsi="Arial" w:cs="Arial"/>
                <w:color w:val="538135" w:themeColor="accent6" w:themeShade="BF"/>
              </w:rPr>
              <w:t>2</w:t>
            </w:r>
            <w:r w:rsidR="00CC595B">
              <w:rPr>
                <w:rFonts w:ascii="Arial" w:hAnsi="Arial" w:cs="Arial"/>
                <w:color w:val="538135" w:themeColor="accent6" w:themeShade="BF"/>
              </w:rPr>
              <w:t>71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28225627" w14:textId="4DC474D4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6F5811BC" w14:textId="36AE44D5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731BFB6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766480" w:rsidRPr="006B6E29">
              <w:rPr>
                <w:rFonts w:ascii="Arial" w:hAnsi="Arial" w:cs="Arial"/>
                <w:color w:val="FF0000"/>
              </w:rPr>
              <w:t>2,202kJ 527kcal</w:t>
            </w:r>
            <w:bookmarkStart w:id="0" w:name="_GoBack"/>
            <w:bookmarkEnd w:id="0"/>
          </w:p>
        </w:tc>
        <w:tc>
          <w:tcPr>
            <w:tcW w:w="993" w:type="dxa"/>
          </w:tcPr>
          <w:p w14:paraId="38A6E8BA" w14:textId="3C51C6E3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0D3E2775" w14:textId="77777777" w:rsidTr="00112DBA">
        <w:trPr>
          <w:trHeight w:val="461"/>
        </w:trPr>
        <w:tc>
          <w:tcPr>
            <w:tcW w:w="4395" w:type="dxa"/>
            <w:gridSpan w:val="2"/>
          </w:tcPr>
          <w:p w14:paraId="4146D5FE" w14:textId="74DE7302" w:rsidR="006F53C0" w:rsidRPr="009A1578" w:rsidRDefault="00112DBA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cken Fajitas</w:t>
            </w:r>
          </w:p>
          <w:p w14:paraId="4D733031" w14:textId="53E35B13" w:rsidR="006F53C0" w:rsidRPr="009A1578" w:rsidRDefault="006F53C0" w:rsidP="00112DB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874</w:t>
            </w:r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209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570CA2FD" w14:textId="05DAAB8B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7D910386" w14:textId="77777777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3" w:type="dxa"/>
          </w:tcPr>
          <w:p w14:paraId="1064FCAD" w14:textId="7E4AAC4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45</w:t>
            </w:r>
          </w:p>
        </w:tc>
      </w:tr>
      <w:tr w:rsidR="006F53C0" w14:paraId="19EAF4EE" w14:textId="77777777" w:rsidTr="00112DBA">
        <w:trPr>
          <w:trHeight w:val="479"/>
        </w:trPr>
        <w:tc>
          <w:tcPr>
            <w:tcW w:w="4395" w:type="dxa"/>
            <w:gridSpan w:val="2"/>
          </w:tcPr>
          <w:p w14:paraId="476D1126" w14:textId="0C134E72" w:rsidR="006F53C0" w:rsidRPr="009A1578" w:rsidRDefault="00112DBA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Meat Feast Pizza per slice</w:t>
            </w:r>
          </w:p>
          <w:p w14:paraId="247C663B" w14:textId="6A990681" w:rsidR="006F53C0" w:rsidRPr="00112DBA" w:rsidRDefault="006F53C0" w:rsidP="006F53C0">
            <w:pPr>
              <w:rPr>
                <w:rFonts w:ascii="Arial" w:hAnsi="Arial" w:cs="Arial"/>
                <w:color w:val="538135" w:themeColor="accent6" w:themeShade="BF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349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72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03549301" w14:textId="77777777" w:rsidR="00112DBA" w:rsidRDefault="006F53C0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</w:t>
            </w:r>
            <w:r w:rsidR="00112DBA">
              <w:rPr>
                <w:rFonts w:ascii="Arial" w:hAnsi="Arial" w:cs="Arial"/>
                <w:sz w:val="28"/>
              </w:rPr>
              <w:t>1.20</w:t>
            </w:r>
          </w:p>
          <w:p w14:paraId="536ABE26" w14:textId="5E984495" w:rsidR="006F53C0" w:rsidRPr="009A1578" w:rsidRDefault="00112DBA" w:rsidP="00112DBA">
            <w:pPr>
              <w:rPr>
                <w:rFonts w:ascii="Arial" w:hAnsi="Arial" w:cs="Arial"/>
                <w:sz w:val="28"/>
              </w:rPr>
            </w:pPr>
            <w:r w:rsidRPr="00112DBA">
              <w:rPr>
                <w:rFonts w:ascii="Arial" w:hAnsi="Arial" w:cs="Arial"/>
                <w:sz w:val="24"/>
              </w:rPr>
              <w:t>per slice</w:t>
            </w:r>
          </w:p>
        </w:tc>
        <w:tc>
          <w:tcPr>
            <w:tcW w:w="3548" w:type="dxa"/>
          </w:tcPr>
          <w:p w14:paraId="410D940B" w14:textId="77777777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40F5347A" w14:textId="7600EF2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</w:tr>
      <w:tr w:rsidR="00112DBA" w14:paraId="406975BA" w14:textId="77777777" w:rsidTr="00112DBA">
        <w:trPr>
          <w:trHeight w:val="479"/>
        </w:trPr>
        <w:tc>
          <w:tcPr>
            <w:tcW w:w="4395" w:type="dxa"/>
            <w:gridSpan w:val="2"/>
          </w:tcPr>
          <w:p w14:paraId="5410783B" w14:textId="7E271617" w:rsidR="00112DBA" w:rsidRPr="009A1578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Pepperoni Pizza </w:t>
            </w:r>
          </w:p>
          <w:p w14:paraId="1537BF0E" w14:textId="1E02DB40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299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72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33B3A729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.20</w:t>
            </w:r>
          </w:p>
          <w:p w14:paraId="16A94BBD" w14:textId="0E20ACCF" w:rsidR="00112DBA" w:rsidRDefault="00112DBA" w:rsidP="00112DBA">
            <w:pPr>
              <w:rPr>
                <w:rFonts w:ascii="Arial" w:hAnsi="Arial" w:cs="Arial"/>
                <w:sz w:val="28"/>
              </w:rPr>
            </w:pPr>
            <w:r w:rsidRPr="00112DBA">
              <w:rPr>
                <w:rFonts w:ascii="Arial" w:hAnsi="Arial" w:cs="Arial"/>
                <w:sz w:val="24"/>
              </w:rPr>
              <w:t>per slice</w:t>
            </w:r>
          </w:p>
        </w:tc>
        <w:tc>
          <w:tcPr>
            <w:tcW w:w="3548" w:type="dxa"/>
          </w:tcPr>
          <w:p w14:paraId="77CB485B" w14:textId="77777777" w:rsidR="00112DBA" w:rsidRPr="009A1578" w:rsidRDefault="00112DBA" w:rsidP="00112DBA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4CA3BBD3" w14:textId="77777777" w:rsidR="00112DBA" w:rsidRDefault="00112DBA" w:rsidP="00112DBA">
            <w:pPr>
              <w:rPr>
                <w:rFonts w:ascii="Arial" w:hAnsi="Arial" w:cs="Arial"/>
              </w:rPr>
            </w:pPr>
          </w:p>
        </w:tc>
      </w:tr>
      <w:tr w:rsidR="00112DBA" w14:paraId="52612734" w14:textId="77777777" w:rsidTr="00112DBA">
        <w:trPr>
          <w:trHeight w:val="479"/>
        </w:trPr>
        <w:tc>
          <w:tcPr>
            <w:tcW w:w="4395" w:type="dxa"/>
            <w:gridSpan w:val="2"/>
          </w:tcPr>
          <w:p w14:paraId="7839318C" w14:textId="41E77A8E" w:rsidR="00112DBA" w:rsidRPr="009A1578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Margherita Pizza </w:t>
            </w:r>
          </w:p>
          <w:p w14:paraId="6F9C2E0F" w14:textId="41FAC688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197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47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2BE3C069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.20</w:t>
            </w:r>
          </w:p>
          <w:p w14:paraId="559FEB16" w14:textId="5B594114" w:rsidR="00112DBA" w:rsidRDefault="00112DBA" w:rsidP="00112DBA">
            <w:pPr>
              <w:rPr>
                <w:rFonts w:ascii="Arial" w:hAnsi="Arial" w:cs="Arial"/>
                <w:sz w:val="28"/>
              </w:rPr>
            </w:pPr>
            <w:r w:rsidRPr="00112DBA">
              <w:rPr>
                <w:rFonts w:ascii="Arial" w:hAnsi="Arial" w:cs="Arial"/>
                <w:sz w:val="24"/>
              </w:rPr>
              <w:t>per slice</w:t>
            </w:r>
          </w:p>
        </w:tc>
        <w:tc>
          <w:tcPr>
            <w:tcW w:w="3548" w:type="dxa"/>
          </w:tcPr>
          <w:p w14:paraId="730A8BB9" w14:textId="77777777" w:rsidR="00112DBA" w:rsidRPr="009A1578" w:rsidRDefault="00112DBA" w:rsidP="00112DBA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769F2526" w14:textId="00A160F4" w:rsidR="00112DBA" w:rsidRDefault="00112DBA" w:rsidP="00112DBA">
            <w:pPr>
              <w:rPr>
                <w:rFonts w:ascii="Arial" w:hAnsi="Arial" w:cs="Arial"/>
              </w:rPr>
            </w:pPr>
          </w:p>
        </w:tc>
      </w:tr>
      <w:tr w:rsidR="00112DBA" w14:paraId="0DA90B1B" w14:textId="77777777" w:rsidTr="00112DBA">
        <w:trPr>
          <w:trHeight w:val="479"/>
        </w:trPr>
        <w:tc>
          <w:tcPr>
            <w:tcW w:w="4395" w:type="dxa"/>
            <w:gridSpan w:val="2"/>
          </w:tcPr>
          <w:p w14:paraId="479F3748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*Choice of 1 included:</w:t>
            </w:r>
          </w:p>
          <w:p w14:paraId="035B1FD4" w14:textId="0587DE5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Garlic Bread (x2) </w:t>
            </w:r>
            <w:r w:rsidRPr="00112DBA">
              <w:rPr>
                <w:rFonts w:ascii="Arial" w:hAnsi="Arial" w:cs="Arial"/>
                <w:color w:val="C00000"/>
              </w:rPr>
              <w:t>1,965kJ, 466kcal</w:t>
            </w:r>
          </w:p>
          <w:p w14:paraId="6A5F3476" w14:textId="3BD1C2FC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Fries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  <w:p w14:paraId="52793738" w14:textId="074AB626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Side Salad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0F484E77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63F6ED04" w14:textId="77777777" w:rsidR="00112DBA" w:rsidRPr="009A1578" w:rsidRDefault="00112DBA" w:rsidP="00112DBA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12EF9EBA" w14:textId="77777777" w:rsidR="00112DBA" w:rsidRDefault="00112DBA" w:rsidP="00112DBA">
            <w:pPr>
              <w:rPr>
                <w:rFonts w:ascii="Arial" w:hAnsi="Arial" w:cs="Arial"/>
              </w:rPr>
            </w:pPr>
          </w:p>
        </w:tc>
      </w:tr>
      <w:tr w:rsidR="006F53C0" w14:paraId="2EC6603C" w14:textId="77777777" w:rsidTr="00112DBA">
        <w:trPr>
          <w:trHeight w:val="479"/>
        </w:trPr>
        <w:tc>
          <w:tcPr>
            <w:tcW w:w="5524" w:type="dxa"/>
            <w:gridSpan w:val="3"/>
          </w:tcPr>
          <w:p w14:paraId="15BB3B3E" w14:textId="0A8331B7" w:rsidR="006F53C0" w:rsidRPr="006F53FD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541" w:type="dxa"/>
            <w:gridSpan w:val="2"/>
          </w:tcPr>
          <w:p w14:paraId="12D2745A" w14:textId="002780EB" w:rsidR="006F53C0" w:rsidRPr="00DE3CA3" w:rsidRDefault="006F53C0" w:rsidP="006F53C0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6F53C0" w14:paraId="7DE64903" w14:textId="77777777" w:rsidTr="00112DBA">
        <w:trPr>
          <w:trHeight w:val="479"/>
        </w:trPr>
        <w:tc>
          <w:tcPr>
            <w:tcW w:w="4395" w:type="dxa"/>
            <w:gridSpan w:val="2"/>
          </w:tcPr>
          <w:p w14:paraId="470B913C" w14:textId="69658B0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21CF884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129" w:type="dxa"/>
          </w:tcPr>
          <w:p w14:paraId="6488707E" w14:textId="56C74C7F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548" w:type="dxa"/>
          </w:tcPr>
          <w:p w14:paraId="55B65C79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3" w:type="dxa"/>
          </w:tcPr>
          <w:p w14:paraId="68A43085" w14:textId="3791A4A1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6F53C0" w14:paraId="17DA9879" w14:textId="77777777" w:rsidTr="00112DBA">
        <w:trPr>
          <w:trHeight w:val="479"/>
        </w:trPr>
        <w:tc>
          <w:tcPr>
            <w:tcW w:w="4395" w:type="dxa"/>
            <w:gridSpan w:val="2"/>
          </w:tcPr>
          <w:p w14:paraId="2BC665DB" w14:textId="722CB110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53E4252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29" w:type="dxa"/>
          </w:tcPr>
          <w:p w14:paraId="1DD9E973" w14:textId="74647528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548" w:type="dxa"/>
          </w:tcPr>
          <w:p w14:paraId="0A2115C4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3" w:type="dxa"/>
          </w:tcPr>
          <w:p w14:paraId="0E98D2C5" w14:textId="6FA6EF06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0887CB28" w14:textId="77777777" w:rsidTr="00112DBA">
        <w:trPr>
          <w:trHeight w:val="479"/>
        </w:trPr>
        <w:tc>
          <w:tcPr>
            <w:tcW w:w="2095" w:type="dxa"/>
          </w:tcPr>
          <w:p w14:paraId="0723DA25" w14:textId="60D737D5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1495881A" w14:textId="05747365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2300" w:type="dxa"/>
          </w:tcPr>
          <w:p w14:paraId="23075AC8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6C325EE1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36ECEBA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129" w:type="dxa"/>
          </w:tcPr>
          <w:p w14:paraId="1BB4C44B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00DB4026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638AF8B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548" w:type="dxa"/>
          </w:tcPr>
          <w:p w14:paraId="191625EA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3" w:type="dxa"/>
          </w:tcPr>
          <w:p w14:paraId="1659A7D1" w14:textId="3452A02A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709E53D2" w14:textId="77777777" w:rsidTr="00112DBA">
        <w:trPr>
          <w:trHeight w:val="479"/>
        </w:trPr>
        <w:tc>
          <w:tcPr>
            <w:tcW w:w="4395" w:type="dxa"/>
            <w:gridSpan w:val="2"/>
          </w:tcPr>
          <w:p w14:paraId="5E5753CD" w14:textId="3F4BDEC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14:paraId="5736CE97" w14:textId="4034A933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48" w:type="dxa"/>
          </w:tcPr>
          <w:p w14:paraId="767055EF" w14:textId="1378A038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3" w:type="dxa"/>
          </w:tcPr>
          <w:p w14:paraId="5F6995A2" w14:textId="4A7F90CD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6F53C0" w14:paraId="737C8B22" w14:textId="77777777" w:rsidTr="00112DBA">
        <w:trPr>
          <w:trHeight w:val="479"/>
        </w:trPr>
        <w:tc>
          <w:tcPr>
            <w:tcW w:w="4395" w:type="dxa"/>
            <w:gridSpan w:val="2"/>
          </w:tcPr>
          <w:p w14:paraId="2F270EB5" w14:textId="7F563CDC" w:rsidR="006F53C0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129" w:type="dxa"/>
          </w:tcPr>
          <w:p w14:paraId="086BFE70" w14:textId="0481B700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6125C90C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320CC982" w14:textId="019EB16C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3" w:type="dxa"/>
          </w:tcPr>
          <w:p w14:paraId="2F9B4A42" w14:textId="252FB421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644C3B68" w14:textId="77777777" w:rsidTr="00112DBA">
        <w:trPr>
          <w:trHeight w:val="479"/>
        </w:trPr>
        <w:tc>
          <w:tcPr>
            <w:tcW w:w="4395" w:type="dxa"/>
            <w:gridSpan w:val="2"/>
          </w:tcPr>
          <w:p w14:paraId="1AB5EC0C" w14:textId="769906E6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14:paraId="502D4367" w14:textId="2C05D3BF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48" w:type="dxa"/>
          </w:tcPr>
          <w:p w14:paraId="0258F458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737FA559" w14:textId="29A278D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3" w:type="dxa"/>
          </w:tcPr>
          <w:p w14:paraId="02F74CDC" w14:textId="14C2BBE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2651B0AE" w14:textId="77777777" w:rsidTr="00112DBA">
        <w:trPr>
          <w:trHeight w:val="674"/>
        </w:trPr>
        <w:tc>
          <w:tcPr>
            <w:tcW w:w="10065" w:type="dxa"/>
            <w:gridSpan w:val="5"/>
            <w:vAlign w:val="center"/>
          </w:tcPr>
          <w:p w14:paraId="54E9BF03" w14:textId="29EFBED1" w:rsidR="006F53C0" w:rsidRPr="009A1578" w:rsidRDefault="006F53C0" w:rsidP="006F53C0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696D4E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8FBBA" w14:textId="77777777" w:rsidR="00696D4E" w:rsidRDefault="00696D4E" w:rsidP="006F327D">
      <w:pPr>
        <w:spacing w:after="0" w:line="240" w:lineRule="auto"/>
      </w:pPr>
      <w:r>
        <w:separator/>
      </w:r>
    </w:p>
  </w:endnote>
  <w:endnote w:type="continuationSeparator" w:id="0">
    <w:p w14:paraId="3B95C120" w14:textId="77777777" w:rsidR="00696D4E" w:rsidRDefault="00696D4E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CBD55" w14:textId="77777777" w:rsidR="007E0D37" w:rsidRDefault="007E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C6BBB" w14:textId="7B0ABFBF" w:rsidR="007E0D37" w:rsidRDefault="007E0D3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4FCFDC86" wp14:editId="52567DA4">
          <wp:simplePos x="0" y="0"/>
          <wp:positionH relativeFrom="column">
            <wp:posOffset>-596900</wp:posOffset>
          </wp:positionH>
          <wp:positionV relativeFrom="paragraph">
            <wp:posOffset>-508635</wp:posOffset>
          </wp:positionV>
          <wp:extent cx="6906260" cy="7490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_Cafe73-Foot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3731" cy="75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0E48C" w14:textId="77777777" w:rsidR="007E0D37" w:rsidRDefault="007E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28118D" w14:textId="77777777" w:rsidR="00696D4E" w:rsidRDefault="00696D4E" w:rsidP="006F327D">
      <w:pPr>
        <w:spacing w:after="0" w:line="240" w:lineRule="auto"/>
      </w:pPr>
      <w:r>
        <w:separator/>
      </w:r>
    </w:p>
  </w:footnote>
  <w:footnote w:type="continuationSeparator" w:id="0">
    <w:p w14:paraId="5EAC6D86" w14:textId="77777777" w:rsidR="00696D4E" w:rsidRDefault="00696D4E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0B091" w14:textId="77777777" w:rsidR="007E0D37" w:rsidRDefault="007E0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443C6BB0">
          <wp:simplePos x="0" y="0"/>
          <wp:positionH relativeFrom="column">
            <wp:posOffset>-584200</wp:posOffset>
          </wp:positionH>
          <wp:positionV relativeFrom="paragraph">
            <wp:posOffset>-125730</wp:posOffset>
          </wp:positionV>
          <wp:extent cx="6893560" cy="1378559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3560" cy="1378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E816B" w14:textId="77777777" w:rsidR="007E0D37" w:rsidRDefault="007E0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112DBA"/>
    <w:rsid w:val="00113CFD"/>
    <w:rsid w:val="002E15DC"/>
    <w:rsid w:val="00336DA9"/>
    <w:rsid w:val="00414820"/>
    <w:rsid w:val="00696D4E"/>
    <w:rsid w:val="006F327D"/>
    <w:rsid w:val="006F53C0"/>
    <w:rsid w:val="006F53FD"/>
    <w:rsid w:val="00732DC1"/>
    <w:rsid w:val="00766480"/>
    <w:rsid w:val="007C3608"/>
    <w:rsid w:val="007E0D37"/>
    <w:rsid w:val="007E7BA2"/>
    <w:rsid w:val="008B3F59"/>
    <w:rsid w:val="009132A8"/>
    <w:rsid w:val="009A1578"/>
    <w:rsid w:val="00B8142E"/>
    <w:rsid w:val="00CC595B"/>
    <w:rsid w:val="00DA17BC"/>
    <w:rsid w:val="00DE3CA3"/>
    <w:rsid w:val="00E12DF8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4</cp:revision>
  <dcterms:created xsi:type="dcterms:W3CDTF">2021-09-29T10:20:00Z</dcterms:created>
  <dcterms:modified xsi:type="dcterms:W3CDTF">2022-02-0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